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73314" w14:textId="2C68A869" w:rsidR="00586CE1" w:rsidRDefault="00586CE1" w:rsidP="009456D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You have been tasked with creating a showcase of your learning of the construction of a remote control car. The default showcase will be an A2 poster of your learning and two recorded presentations, one for laypeople and one for technical experts.  </w:t>
      </w:r>
    </w:p>
    <w:p w14:paraId="1DEF0F78" w14:textId="773139D2" w:rsidR="00586CE1" w:rsidRDefault="00586CE1" w:rsidP="009456D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>The construction of the robot car is intended to be done in groups due to resources. However, individuals can build a vehicle, but we will have to think out of the box on how to solve the problem of resources.</w:t>
      </w:r>
    </w:p>
    <w:p w14:paraId="065E04DC" w14:textId="36841537" w:rsidR="009456D1" w:rsidRDefault="00586CE1" w:rsidP="00586CE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You will be provided with a default poster template. Your presentations can be recorded on any medium and are intended for marking only. </w:t>
      </w:r>
    </w:p>
    <w:p w14:paraId="449292FF" w14:textId="3C77B7D8" w:rsidR="004677E2" w:rsidRDefault="004677E2" w:rsidP="00586CE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Questions for posters will be provided in the rubric and must be effectively answered three times. </w:t>
      </w:r>
    </w:p>
    <w:p w14:paraId="0D0FBECE" w14:textId="77777777" w:rsidR="004677E2" w:rsidRDefault="004677E2" w:rsidP="00586CE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</w:p>
    <w:p w14:paraId="338E984F" w14:textId="031C6A79" w:rsidR="004677E2" w:rsidRDefault="004677E2" w:rsidP="004677E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The poster – summarises learning for general audiences in a condensed writing environment. </w:t>
      </w:r>
    </w:p>
    <w:p w14:paraId="52D77741" w14:textId="1A24C69C" w:rsidR="00586CE1" w:rsidRDefault="004677E2" w:rsidP="004677E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General Audience presentation – informs the general audience of your learning, allowing for some extrapolation </w:t>
      </w:r>
    </w:p>
    <w:p w14:paraId="7B424BD9" w14:textId="0FE417F4" w:rsidR="004677E2" w:rsidRPr="00586CE1" w:rsidRDefault="004677E2" w:rsidP="004677E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Technical Audience presentation – informs experts (the teacher) of your learning, allowing for technical depth. </w:t>
      </w:r>
    </w:p>
    <w:sectPr w:rsidR="004677E2" w:rsidRPr="00586C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47087"/>
    <w:multiLevelType w:val="multilevel"/>
    <w:tmpl w:val="57B8A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DE388F"/>
    <w:multiLevelType w:val="hybridMultilevel"/>
    <w:tmpl w:val="F112CE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816DB"/>
    <w:multiLevelType w:val="hybridMultilevel"/>
    <w:tmpl w:val="1172C87A"/>
    <w:lvl w:ilvl="0" w:tplc="310C1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1A3F88"/>
    <w:multiLevelType w:val="multilevel"/>
    <w:tmpl w:val="F7FC3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351AE"/>
    <w:multiLevelType w:val="multilevel"/>
    <w:tmpl w:val="79CC1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05321B"/>
    <w:multiLevelType w:val="hybridMultilevel"/>
    <w:tmpl w:val="C5B09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663511"/>
    <w:multiLevelType w:val="multilevel"/>
    <w:tmpl w:val="2C7E6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2E6DA0"/>
    <w:multiLevelType w:val="hybridMultilevel"/>
    <w:tmpl w:val="FB82357A"/>
    <w:lvl w:ilvl="0" w:tplc="81CCFF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3506977">
    <w:abstractNumId w:val="0"/>
  </w:num>
  <w:num w:numId="2" w16cid:durableId="1819297577">
    <w:abstractNumId w:val="6"/>
  </w:num>
  <w:num w:numId="3" w16cid:durableId="832449282">
    <w:abstractNumId w:val="2"/>
  </w:num>
  <w:num w:numId="4" w16cid:durableId="369456917">
    <w:abstractNumId w:val="8"/>
  </w:num>
  <w:num w:numId="5" w16cid:durableId="674646716">
    <w:abstractNumId w:val="5"/>
  </w:num>
  <w:num w:numId="6" w16cid:durableId="1158109478">
    <w:abstractNumId w:val="7"/>
  </w:num>
  <w:num w:numId="7" w16cid:durableId="1128085848">
    <w:abstractNumId w:val="4"/>
  </w:num>
  <w:num w:numId="8" w16cid:durableId="355010969">
    <w:abstractNumId w:val="1"/>
  </w:num>
  <w:num w:numId="9" w16cid:durableId="14215580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qQUAfFMRJCwAAAA="/>
  </w:docVars>
  <w:rsids>
    <w:rsidRoot w:val="00F628E1"/>
    <w:rsid w:val="004677E2"/>
    <w:rsid w:val="00586CE1"/>
    <w:rsid w:val="00865C87"/>
    <w:rsid w:val="009456D1"/>
    <w:rsid w:val="00C926C0"/>
    <w:rsid w:val="00C94C47"/>
    <w:rsid w:val="00F6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C4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56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C4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94C47"/>
    <w:rPr>
      <w:rFonts w:asciiTheme="majorHAnsi" w:eastAsiaTheme="majorEastAsia" w:hAnsiTheme="majorHAnsi" w:cstheme="majorBidi"/>
      <w:color w:val="2F5496" w:themeColor="accent1" w:themeShade="BF"/>
      <w:kern w:val="1"/>
      <w:sz w:val="26"/>
      <w:szCs w:val="26"/>
      <w:lang w:eastAsia="ar-SA"/>
    </w:rPr>
  </w:style>
  <w:style w:type="character" w:styleId="Strong">
    <w:name w:val="Strong"/>
    <w:basedOn w:val="DefaultParagraphFont"/>
    <w:uiPriority w:val="22"/>
    <w:qFormat/>
    <w:rsid w:val="00C94C4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56D1"/>
    <w:rPr>
      <w:rFonts w:asciiTheme="majorHAnsi" w:eastAsiaTheme="majorEastAsia" w:hAnsiTheme="majorHAnsi" w:cstheme="majorBidi"/>
      <w:b/>
      <w:color w:val="000000" w:themeColor="text1"/>
      <w:kern w:val="1"/>
      <w:sz w:val="24"/>
      <w:szCs w:val="24"/>
      <w:lang w:eastAsia="ar-SA"/>
    </w:rPr>
  </w:style>
  <w:style w:type="paragraph" w:styleId="NormalWeb">
    <w:name w:val="Normal (Web)"/>
    <w:basedOn w:val="Normal"/>
    <w:uiPriority w:val="99"/>
    <w:unhideWhenUsed/>
    <w:rsid w:val="009456D1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1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6</cp:revision>
  <dcterms:created xsi:type="dcterms:W3CDTF">2022-05-06T00:53:00Z</dcterms:created>
  <dcterms:modified xsi:type="dcterms:W3CDTF">2022-05-15T23:14:00Z</dcterms:modified>
</cp:coreProperties>
</file>